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3330"/>
        <w:gridCol w:w="540"/>
        <w:gridCol w:w="3510"/>
      </w:tblGrid>
      <w:tr w:rsidR="00061A4B" w14:paraId="072673B1" w14:textId="77777777" w:rsidTr="20498D9B">
        <w:trPr>
          <w:cantSplit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699B41A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Use-Case Name: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right w:val="single" w:sz="12" w:space="0" w:color="auto"/>
            </w:tcBorders>
          </w:tcPr>
          <w:p w14:paraId="672A6659" w14:textId="1D448E6D" w:rsidR="00061A4B" w:rsidRDefault="0CCFC7D2" w:rsidP="472C802C">
            <w:pPr>
              <w:rPr>
                <w:rFonts w:ascii="Arial" w:hAnsi="Arial" w:cs="Arial"/>
                <w:sz w:val="18"/>
                <w:szCs w:val="18"/>
              </w:rPr>
            </w:pPr>
            <w:r w:rsidRPr="472C802C">
              <w:rPr>
                <w:rFonts w:ascii="Arial" w:hAnsi="Arial" w:cs="Arial"/>
                <w:sz w:val="18"/>
                <w:szCs w:val="18"/>
              </w:rPr>
              <w:t>Member Requests Plan</w:t>
            </w:r>
          </w:p>
        </w:tc>
        <w:tc>
          <w:tcPr>
            <w:tcW w:w="3510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32C09F17" w14:textId="77777777" w:rsidR="00061A4B" w:rsidRDefault="00061A4B" w:rsidP="00C174B9">
            <w:pPr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Use Case Type</w:t>
            </w:r>
          </w:p>
          <w:p w14:paraId="0E132E71" w14:textId="4866CD6A" w:rsidR="00061A4B" w:rsidRDefault="00061A4B" w:rsidP="09574D53">
            <w:pPr>
              <w:tabs>
                <w:tab w:val="left" w:pos="2862"/>
              </w:tabs>
              <w:ind w:left="522"/>
              <w:rPr>
                <w:rFonts w:ascii="Arial" w:hAnsi="Arial" w:cs="Arial"/>
                <w:sz w:val="18"/>
                <w:szCs w:val="18"/>
              </w:rPr>
            </w:pPr>
            <w:r w:rsidRPr="09574D53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Business Requirements: </w:t>
            </w:r>
            <w:r>
              <w:tab/>
            </w:r>
            <w:r w:rsidR="5649724F" w:rsidRPr="09574D53">
              <w:rPr>
                <w:rFonts w:ascii="Wingdings" w:eastAsia="Wingdings" w:hAnsi="Wingdings" w:cs="Wingdings"/>
                <w:b/>
                <w:bCs/>
                <w:sz w:val="18"/>
                <w:szCs w:val="18"/>
              </w:rPr>
              <w:t>X</w:t>
            </w:r>
          </w:p>
          <w:p w14:paraId="4AB39504" w14:textId="77777777" w:rsidR="00061A4B" w:rsidRDefault="00061A4B" w:rsidP="00C174B9">
            <w:pPr>
              <w:tabs>
                <w:tab w:val="left" w:pos="2862"/>
              </w:tabs>
              <w:ind w:left="522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System Analysis:</w:t>
            </w:r>
            <w:r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ab/>
            </w:r>
            <w:r>
              <w:rPr>
                <w:rFonts w:ascii="Wingdings" w:eastAsia="Wingdings" w:hAnsi="Wingdings" w:cs="Wingdings"/>
                <w:b/>
                <w:sz w:val="18"/>
              </w:rPr>
              <w:t>o</w:t>
            </w:r>
          </w:p>
          <w:p w14:paraId="24DACAA7" w14:textId="77777777" w:rsidR="00061A4B" w:rsidRDefault="00061A4B" w:rsidP="00C174B9">
            <w:pPr>
              <w:tabs>
                <w:tab w:val="left" w:pos="2862"/>
              </w:tabs>
              <w:ind w:left="522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System Design:</w:t>
            </w:r>
            <w:r>
              <w:rPr>
                <w:rFonts w:ascii="Arial" w:hAnsi="Arial" w:cs="Arial"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ab/>
            </w:r>
            <w:r>
              <w:rPr>
                <w:rFonts w:ascii="Wingdings" w:eastAsia="Wingdings" w:hAnsi="Wingdings" w:cs="Wingdings"/>
                <w:b/>
                <w:sz w:val="18"/>
              </w:rPr>
              <w:t>o</w:t>
            </w:r>
          </w:p>
        </w:tc>
      </w:tr>
      <w:tr w:rsidR="00061A4B" w14:paraId="2785B34F" w14:textId="77777777" w:rsidTr="20498D9B">
        <w:trPr>
          <w:cantSplit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9119B9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Use-Case ID: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37501D" w14:textId="77777777" w:rsidR="00061A4B" w:rsidRDefault="00061A4B" w:rsidP="00C174B9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510" w:type="dxa"/>
            <w:vMerge/>
          </w:tcPr>
          <w:p w14:paraId="5DAB6C7B" w14:textId="77777777" w:rsidR="00061A4B" w:rsidRDefault="00061A4B" w:rsidP="00C174B9">
            <w:pPr>
              <w:rPr>
                <w:rFonts w:ascii="Arial" w:hAnsi="Arial" w:cs="Arial"/>
                <w:sz w:val="18"/>
              </w:rPr>
            </w:pPr>
          </w:p>
        </w:tc>
      </w:tr>
      <w:tr w:rsidR="00061A4B" w14:paraId="0A7C1A86" w14:textId="77777777" w:rsidTr="20498D9B">
        <w:trPr>
          <w:cantSplit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31F138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iority: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EB378F" w14:textId="4000C1FD" w:rsidR="00061A4B" w:rsidRDefault="4D5F0370" w:rsidP="472C802C">
            <w:pPr>
              <w:rPr>
                <w:rFonts w:ascii="Arial" w:hAnsi="Arial" w:cs="Arial"/>
                <w:sz w:val="18"/>
                <w:szCs w:val="18"/>
              </w:rPr>
            </w:pPr>
            <w:r w:rsidRPr="09574D53">
              <w:rPr>
                <w:rFonts w:ascii="Arial" w:hAnsi="Arial" w:cs="Arial"/>
                <w:sz w:val="18"/>
                <w:szCs w:val="18"/>
              </w:rPr>
              <w:t>Med</w:t>
            </w:r>
          </w:p>
        </w:tc>
        <w:tc>
          <w:tcPr>
            <w:tcW w:w="3510" w:type="dxa"/>
            <w:vMerge/>
          </w:tcPr>
          <w:p w14:paraId="6A05A809" w14:textId="77777777" w:rsidR="00061A4B" w:rsidRDefault="00061A4B" w:rsidP="00C174B9">
            <w:pPr>
              <w:rPr>
                <w:rFonts w:ascii="Arial" w:hAnsi="Arial" w:cs="Arial"/>
                <w:sz w:val="18"/>
              </w:rPr>
            </w:pPr>
          </w:p>
        </w:tc>
      </w:tr>
      <w:tr w:rsidR="00061A4B" w14:paraId="5BA74EA5" w14:textId="77777777" w:rsidTr="20498D9B">
        <w:trPr>
          <w:cantSplit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1B9FDDA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Source: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A39BBE3" w14:textId="229E10FD" w:rsidR="00061A4B" w:rsidRDefault="6DEEEC15" w:rsidP="472C802C">
            <w:pPr>
              <w:rPr>
                <w:rFonts w:ascii="Arial" w:hAnsi="Arial" w:cs="Arial"/>
                <w:sz w:val="18"/>
                <w:szCs w:val="18"/>
              </w:rPr>
            </w:pPr>
            <w:r w:rsidRPr="472C802C">
              <w:rPr>
                <w:rFonts w:ascii="Arial" w:hAnsi="Arial" w:cs="Arial"/>
                <w:sz w:val="18"/>
                <w:szCs w:val="18"/>
              </w:rPr>
              <w:t>Use Case Diagram</w:t>
            </w:r>
          </w:p>
        </w:tc>
        <w:tc>
          <w:tcPr>
            <w:tcW w:w="3510" w:type="dxa"/>
            <w:vMerge/>
          </w:tcPr>
          <w:p w14:paraId="41C8F396" w14:textId="77777777" w:rsidR="00061A4B" w:rsidRDefault="00061A4B" w:rsidP="00C174B9">
            <w:pPr>
              <w:rPr>
                <w:rFonts w:ascii="Arial" w:hAnsi="Arial" w:cs="Arial"/>
                <w:sz w:val="18"/>
              </w:rPr>
            </w:pPr>
          </w:p>
        </w:tc>
      </w:tr>
      <w:tr w:rsidR="00061A4B" w14:paraId="46D6ED85" w14:textId="77777777" w:rsidTr="20498D9B">
        <w:trPr>
          <w:trHeight w:val="537"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B5D629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imary business a</w:t>
            </w:r>
            <w:r w:rsidRPr="00860477">
              <w:rPr>
                <w:rFonts w:ascii="Arial" w:hAnsi="Arial" w:cs="Arial"/>
                <w:sz w:val="18"/>
                <w:szCs w:val="18"/>
              </w:rPr>
              <w:t>ctor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2A3D3EC" w14:textId="1F648703" w:rsidR="00061A4B" w:rsidRDefault="201D0F76" w:rsidP="472C802C">
            <w:pPr>
              <w:rPr>
                <w:rFonts w:ascii="Arial" w:hAnsi="Arial" w:cs="Arial"/>
                <w:sz w:val="18"/>
                <w:szCs w:val="18"/>
              </w:rPr>
            </w:pPr>
            <w:r w:rsidRPr="472C802C">
              <w:rPr>
                <w:rFonts w:ascii="Arial" w:hAnsi="Arial" w:cs="Arial"/>
                <w:sz w:val="18"/>
                <w:szCs w:val="18"/>
              </w:rPr>
              <w:t>Member</w:t>
            </w:r>
          </w:p>
        </w:tc>
      </w:tr>
      <w:tr w:rsidR="00061A4B" w14:paraId="716ED71D" w14:textId="77777777" w:rsidTr="20498D9B">
        <w:tc>
          <w:tcPr>
            <w:tcW w:w="208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350DF3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imary System Actor:</w:t>
            </w:r>
          </w:p>
        </w:tc>
        <w:tc>
          <w:tcPr>
            <w:tcW w:w="7380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14:paraId="0D0B940D" w14:textId="39062368" w:rsidR="00061A4B" w:rsidRDefault="26CB8C6E" w:rsidP="472C802C">
            <w:pPr>
              <w:rPr>
                <w:rFonts w:ascii="Arial" w:hAnsi="Arial" w:cs="Arial"/>
                <w:sz w:val="18"/>
                <w:szCs w:val="18"/>
              </w:rPr>
            </w:pPr>
            <w:r w:rsidRPr="472C802C">
              <w:rPr>
                <w:rFonts w:ascii="Arial" w:hAnsi="Arial" w:cs="Arial"/>
                <w:sz w:val="18"/>
                <w:szCs w:val="18"/>
              </w:rPr>
              <w:t>Member</w:t>
            </w:r>
          </w:p>
        </w:tc>
      </w:tr>
      <w:tr w:rsidR="00061A4B" w14:paraId="12E25AF4" w14:textId="77777777" w:rsidTr="20498D9B">
        <w:tc>
          <w:tcPr>
            <w:tcW w:w="208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978D34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ther Participating Actors:</w:t>
            </w:r>
          </w:p>
        </w:tc>
        <w:tc>
          <w:tcPr>
            <w:tcW w:w="7380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14:paraId="0E27B00A" w14:textId="751D772A" w:rsidR="00061A4B" w:rsidRDefault="771F7362" w:rsidP="472C802C">
            <w:pPr>
              <w:rPr>
                <w:rFonts w:ascii="Arial" w:hAnsi="Arial" w:cs="Arial"/>
                <w:sz w:val="18"/>
                <w:szCs w:val="18"/>
              </w:rPr>
            </w:pPr>
            <w:r w:rsidRPr="472C802C">
              <w:rPr>
                <w:rFonts w:ascii="Arial" w:hAnsi="Arial" w:cs="Arial"/>
                <w:sz w:val="18"/>
                <w:szCs w:val="18"/>
              </w:rPr>
              <w:t>Sponsor</w:t>
            </w:r>
          </w:p>
        </w:tc>
      </w:tr>
      <w:tr w:rsidR="00061A4B" w14:paraId="5DEF5505" w14:textId="77777777" w:rsidTr="20498D9B">
        <w:tc>
          <w:tcPr>
            <w:tcW w:w="208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962C1E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ther Interested Stockholders:</w:t>
            </w:r>
          </w:p>
        </w:tc>
        <w:tc>
          <w:tcPr>
            <w:tcW w:w="7380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14:paraId="60061E4C" w14:textId="12B31EAA" w:rsidR="00061A4B" w:rsidRDefault="409BAEED" w:rsidP="472C802C">
            <w:pPr>
              <w:rPr>
                <w:rFonts w:ascii="Arial" w:hAnsi="Arial" w:cs="Arial"/>
                <w:sz w:val="18"/>
                <w:szCs w:val="18"/>
              </w:rPr>
            </w:pPr>
            <w:r w:rsidRPr="472C802C">
              <w:rPr>
                <w:rFonts w:ascii="Arial" w:hAnsi="Arial" w:cs="Arial"/>
                <w:sz w:val="18"/>
                <w:szCs w:val="18"/>
              </w:rPr>
              <w:t>Sponsor</w:t>
            </w:r>
          </w:p>
        </w:tc>
      </w:tr>
      <w:tr w:rsidR="00061A4B" w14:paraId="6C7F3E71" w14:textId="77777777" w:rsidTr="20498D9B">
        <w:tc>
          <w:tcPr>
            <w:tcW w:w="208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4CE3716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Description:</w:t>
            </w:r>
          </w:p>
        </w:tc>
        <w:tc>
          <w:tcPr>
            <w:tcW w:w="7380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14:paraId="44EAFD9C" w14:textId="4270E2A3" w:rsidR="00061A4B" w:rsidRDefault="490B1D98" w:rsidP="00C174B9">
            <w:pPr>
              <w:pStyle w:val="SQLCode"/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sz w:val="18"/>
                <w:szCs w:val="18"/>
              </w:rPr>
            </w:pPr>
            <w:r w:rsidRPr="472C802C">
              <w:rPr>
                <w:rFonts w:ascii="Arial" w:hAnsi="Arial" w:cs="Arial"/>
                <w:sz w:val="18"/>
                <w:szCs w:val="18"/>
              </w:rPr>
              <w:t>A member can send sponsor a request for a plan</w:t>
            </w:r>
          </w:p>
        </w:tc>
      </w:tr>
      <w:tr w:rsidR="00061A4B" w14:paraId="5317AE4E" w14:textId="77777777" w:rsidTr="20498D9B">
        <w:tc>
          <w:tcPr>
            <w:tcW w:w="2088" w:type="dxa"/>
            <w:tcBorders>
              <w:top w:val="nil"/>
              <w:left w:val="single" w:sz="12" w:space="0" w:color="auto"/>
              <w:right w:val="single" w:sz="12" w:space="0" w:color="auto"/>
            </w:tcBorders>
          </w:tcPr>
          <w:p w14:paraId="40F1868E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econdition:</w:t>
            </w:r>
          </w:p>
        </w:tc>
        <w:tc>
          <w:tcPr>
            <w:tcW w:w="7380" w:type="dxa"/>
            <w:gridSpan w:val="3"/>
            <w:tcBorders>
              <w:top w:val="nil"/>
              <w:right w:val="single" w:sz="12" w:space="0" w:color="auto"/>
            </w:tcBorders>
          </w:tcPr>
          <w:p w14:paraId="4B94D5A5" w14:textId="02790564" w:rsidR="00061A4B" w:rsidRDefault="0D5CC693" w:rsidP="472C802C">
            <w:pPr>
              <w:rPr>
                <w:rFonts w:ascii="Arial" w:hAnsi="Arial" w:cs="Arial"/>
                <w:sz w:val="18"/>
                <w:szCs w:val="18"/>
              </w:rPr>
            </w:pPr>
            <w:r w:rsidRPr="472C802C">
              <w:rPr>
                <w:rFonts w:ascii="Arial" w:hAnsi="Arial" w:cs="Arial"/>
                <w:sz w:val="18"/>
                <w:szCs w:val="18"/>
              </w:rPr>
              <w:t>Member does not have a plan</w:t>
            </w:r>
          </w:p>
        </w:tc>
      </w:tr>
      <w:tr w:rsidR="00061A4B" w14:paraId="2644B0E7" w14:textId="77777777" w:rsidTr="20498D9B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EEE7C1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Trigger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DEEC669" w14:textId="35B70BFF" w:rsidR="00061A4B" w:rsidRDefault="3CE14EC6" w:rsidP="472C802C">
            <w:pPr>
              <w:rPr>
                <w:rFonts w:ascii="Arial" w:hAnsi="Arial" w:cs="Arial"/>
                <w:sz w:val="18"/>
                <w:szCs w:val="18"/>
              </w:rPr>
            </w:pPr>
            <w:r w:rsidRPr="472C802C">
              <w:rPr>
                <w:rFonts w:ascii="Arial" w:hAnsi="Arial" w:cs="Arial"/>
                <w:sz w:val="18"/>
                <w:szCs w:val="18"/>
              </w:rPr>
              <w:t>Member wants a plan from sponsor but does not have one</w:t>
            </w:r>
          </w:p>
        </w:tc>
      </w:tr>
      <w:tr w:rsidR="00061A4B" w14:paraId="322FF2A1" w14:textId="77777777" w:rsidTr="20498D9B">
        <w:trPr>
          <w:trHeight w:val="321"/>
        </w:trPr>
        <w:tc>
          <w:tcPr>
            <w:tcW w:w="208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46E65238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 xml:space="preserve">Typical Course </w:t>
            </w:r>
            <w:r w:rsidR="00F9300C" w:rsidRPr="00860477">
              <w:rPr>
                <w:rFonts w:ascii="Arial" w:hAnsi="Arial" w:cs="Arial"/>
                <w:sz w:val="18"/>
                <w:szCs w:val="18"/>
              </w:rPr>
              <w:t>of</w:t>
            </w:r>
            <w:r w:rsidRPr="00860477">
              <w:rPr>
                <w:rFonts w:ascii="Arial" w:hAnsi="Arial" w:cs="Arial"/>
                <w:sz w:val="18"/>
                <w:szCs w:val="18"/>
              </w:rPr>
              <w:t xml:space="preserve"> Events:</w:t>
            </w:r>
          </w:p>
        </w:tc>
        <w:tc>
          <w:tcPr>
            <w:tcW w:w="3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072207E" w14:textId="77777777" w:rsidR="00061A4B" w:rsidRDefault="00061A4B" w:rsidP="00C174B9">
            <w:pPr>
              <w:pStyle w:val="Heading1"/>
              <w:spacing w:before="0" w:after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Actor Action</w:t>
            </w:r>
          </w:p>
        </w:tc>
        <w:tc>
          <w:tcPr>
            <w:tcW w:w="405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FC503C3" w14:textId="77777777" w:rsidR="00061A4B" w:rsidRDefault="00061A4B" w:rsidP="00C174B9">
            <w:pPr>
              <w:pStyle w:val="Heading1"/>
              <w:spacing w:before="0" w:after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System Response</w:t>
            </w:r>
          </w:p>
        </w:tc>
      </w:tr>
      <w:tr w:rsidR="00061A4B" w14:paraId="3656B9AB" w14:textId="77777777" w:rsidTr="20498D9B">
        <w:tc>
          <w:tcPr>
            <w:tcW w:w="208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45FB0818" w14:textId="77777777" w:rsidR="00061A4B" w:rsidRPr="00860477" w:rsidRDefault="00061A4B" w:rsidP="00C120E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6CBEA21B" w14:textId="60F7EFEA" w:rsidR="472C802C" w:rsidRDefault="472C802C" w:rsidP="472C802C">
            <w:pPr>
              <w:spacing w:after="0" w:line="240" w:lineRule="auto"/>
              <w:rPr>
                <w:rFonts w:eastAsiaTheme="minorEastAsia"/>
                <w:sz w:val="18"/>
                <w:szCs w:val="18"/>
              </w:rPr>
            </w:pPr>
          </w:p>
          <w:p w14:paraId="57F138B5" w14:textId="5101AB2F" w:rsidR="00B64F64" w:rsidRPr="00B64F64" w:rsidRDefault="680C87D3" w:rsidP="472C802C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Theme="minorEastAsia"/>
                <w:sz w:val="18"/>
                <w:szCs w:val="18"/>
              </w:rPr>
            </w:pPr>
            <w:r w:rsidRPr="472C802C">
              <w:rPr>
                <w:rFonts w:eastAsiaTheme="minorEastAsia"/>
                <w:sz w:val="18"/>
                <w:szCs w:val="18"/>
              </w:rPr>
              <w:t>Member sends a message to sponsor about requesting a plan</w:t>
            </w:r>
          </w:p>
          <w:p w14:paraId="71FE925C" w14:textId="6F68E33F" w:rsidR="00B64F64" w:rsidRPr="00B64F64" w:rsidRDefault="680C87D3" w:rsidP="472C802C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sz w:val="18"/>
                <w:szCs w:val="18"/>
              </w:rPr>
            </w:pPr>
            <w:r w:rsidRPr="472C802C">
              <w:rPr>
                <w:rFonts w:eastAsiaTheme="minorEastAsia"/>
                <w:sz w:val="18"/>
                <w:szCs w:val="18"/>
              </w:rPr>
              <w:t>Member provides required information</w:t>
            </w:r>
          </w:p>
          <w:p w14:paraId="049F31CB" w14:textId="5476D7CD" w:rsidR="00B64F64" w:rsidRPr="00B64F64" w:rsidRDefault="56D423B7" w:rsidP="472C802C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sz w:val="18"/>
                <w:szCs w:val="18"/>
              </w:rPr>
            </w:pPr>
            <w:r w:rsidRPr="472C802C">
              <w:rPr>
                <w:rFonts w:eastAsiaTheme="minorEastAsia"/>
                <w:sz w:val="18"/>
                <w:szCs w:val="18"/>
              </w:rPr>
              <w:t xml:space="preserve">Member chooses specific plan </w:t>
            </w:r>
          </w:p>
        </w:tc>
        <w:tc>
          <w:tcPr>
            <w:tcW w:w="4050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4A76D342" w14:textId="14C1CA48" w:rsidR="00B64F64" w:rsidRPr="00B64F64" w:rsidRDefault="00B64F64" w:rsidP="472C802C">
            <w:pPr>
              <w:spacing w:after="0" w:line="240" w:lineRule="auto"/>
              <w:rPr>
                <w:rFonts w:eastAsiaTheme="minorEastAsia"/>
                <w:sz w:val="18"/>
                <w:szCs w:val="18"/>
              </w:rPr>
            </w:pPr>
          </w:p>
          <w:p w14:paraId="091C3BA2" w14:textId="41C7B387" w:rsidR="00B64F64" w:rsidRPr="00B64F64" w:rsidRDefault="680C87D3" w:rsidP="472C802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Theme="minorEastAsia"/>
                <w:sz w:val="18"/>
                <w:szCs w:val="18"/>
              </w:rPr>
            </w:pPr>
            <w:r w:rsidRPr="472C802C">
              <w:rPr>
                <w:rFonts w:eastAsiaTheme="minorEastAsia"/>
                <w:sz w:val="18"/>
                <w:szCs w:val="18"/>
              </w:rPr>
              <w:t>Sponsor responds with confirmation and asks for member information</w:t>
            </w:r>
          </w:p>
          <w:p w14:paraId="1C34517C" w14:textId="76C18808" w:rsidR="00B64F64" w:rsidRPr="00B64F64" w:rsidRDefault="680C87D3" w:rsidP="472C802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sz w:val="18"/>
                <w:szCs w:val="18"/>
              </w:rPr>
            </w:pPr>
            <w:r w:rsidRPr="472C802C">
              <w:rPr>
                <w:rFonts w:eastAsiaTheme="minorEastAsia"/>
                <w:sz w:val="18"/>
                <w:szCs w:val="18"/>
              </w:rPr>
              <w:t>Sponsor confirms that member does not have</w:t>
            </w:r>
            <w:r w:rsidR="3068DBFC" w:rsidRPr="472C802C">
              <w:rPr>
                <w:rFonts w:eastAsiaTheme="minorEastAsia"/>
                <w:sz w:val="18"/>
                <w:szCs w:val="18"/>
              </w:rPr>
              <w:t xml:space="preserve"> </w:t>
            </w:r>
            <w:r w:rsidRPr="472C802C">
              <w:rPr>
                <w:rFonts w:eastAsiaTheme="minorEastAsia"/>
                <w:sz w:val="18"/>
                <w:szCs w:val="18"/>
              </w:rPr>
              <w:t xml:space="preserve">plan and </w:t>
            </w:r>
            <w:r w:rsidR="5C398635" w:rsidRPr="472C802C">
              <w:rPr>
                <w:rFonts w:eastAsiaTheme="minorEastAsia"/>
                <w:sz w:val="18"/>
                <w:szCs w:val="18"/>
              </w:rPr>
              <w:t>asks mem</w:t>
            </w:r>
            <w:r w:rsidRPr="472C802C">
              <w:rPr>
                <w:rFonts w:eastAsiaTheme="minorEastAsia"/>
                <w:sz w:val="18"/>
                <w:szCs w:val="18"/>
              </w:rPr>
              <w:t>ber to choose plan</w:t>
            </w:r>
          </w:p>
          <w:p w14:paraId="4101652C" w14:textId="46C305C7" w:rsidR="00B64F64" w:rsidRPr="00B64F64" w:rsidRDefault="1E879BD0" w:rsidP="472C802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sz w:val="18"/>
                <w:szCs w:val="18"/>
              </w:rPr>
            </w:pPr>
            <w:r w:rsidRPr="472C802C">
              <w:rPr>
                <w:rFonts w:eastAsiaTheme="minorEastAsia"/>
                <w:sz w:val="18"/>
                <w:szCs w:val="18"/>
              </w:rPr>
              <w:t>Sponsor confirms that plan is available and member is now added</w:t>
            </w:r>
          </w:p>
        </w:tc>
      </w:tr>
      <w:tr w:rsidR="00061A4B" w14:paraId="4B99056E" w14:textId="77777777" w:rsidTr="20498D9B">
        <w:tc>
          <w:tcPr>
            <w:tcW w:w="2088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299C43A" w14:textId="77777777" w:rsidR="00061A4B" w:rsidRPr="00860477" w:rsidRDefault="00061A4B" w:rsidP="00C120E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DBEF00" w14:textId="77777777" w:rsidR="00190514" w:rsidRPr="00860477" w:rsidRDefault="00190514" w:rsidP="00C120E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</w:tc>
        <w:tc>
          <w:tcPr>
            <w:tcW w:w="405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61D779" w14:textId="77777777" w:rsidR="00061A4B" w:rsidRDefault="00061A4B" w:rsidP="00C120E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  <w:p w14:paraId="3CF2D8B6" w14:textId="77777777" w:rsidR="00B64F64" w:rsidRDefault="00B64F64" w:rsidP="00C120E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  <w:p w14:paraId="0FB78278" w14:textId="77777777" w:rsidR="00190514" w:rsidRDefault="00190514" w:rsidP="00C120E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  <w:p w14:paraId="1FC39945" w14:textId="77777777" w:rsidR="00190514" w:rsidRPr="00860477" w:rsidRDefault="00190514" w:rsidP="00C120E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</w:tc>
      </w:tr>
      <w:tr w:rsidR="00061A4B" w:rsidRPr="00F9300C" w14:paraId="27DC6C7F" w14:textId="77777777" w:rsidTr="20498D9B">
        <w:trPr>
          <w:trHeight w:val="303"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23ED9C" w14:textId="77777777" w:rsidR="00061A4B" w:rsidRPr="00860477" w:rsidRDefault="00061A4B" w:rsidP="00F9300C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Alternate Course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62CB0E" w14:textId="59D89B06" w:rsidR="00061A4B" w:rsidRPr="00F9300C" w:rsidRDefault="548CB6C4" w:rsidP="00F9300C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472C802C">
              <w:rPr>
                <w:rFonts w:ascii="Arial" w:hAnsi="Arial" w:cs="Arial"/>
                <w:sz w:val="18"/>
                <w:szCs w:val="18"/>
              </w:rPr>
              <w:t>2a. Member is already part of the plan they requested</w:t>
            </w:r>
          </w:p>
          <w:p w14:paraId="775A9C9D" w14:textId="4640764E" w:rsidR="068E32B1" w:rsidRDefault="068E32B1" w:rsidP="472C802C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472C802C">
              <w:rPr>
                <w:rFonts w:ascii="Arial" w:hAnsi="Arial" w:cs="Arial"/>
                <w:sz w:val="18"/>
                <w:szCs w:val="18"/>
              </w:rPr>
              <w:t>2b. Sponsor informs member is already part of plan</w:t>
            </w:r>
          </w:p>
          <w:p w14:paraId="01C28F4A" w14:textId="512C9AB5" w:rsidR="4B157C24" w:rsidRDefault="4B157C24" w:rsidP="472C802C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472C802C">
              <w:rPr>
                <w:rFonts w:ascii="Arial" w:hAnsi="Arial" w:cs="Arial"/>
                <w:sz w:val="18"/>
                <w:szCs w:val="18"/>
              </w:rPr>
              <w:t>2c. Go to 1, sponsor asks if there is any other plan member would like to join</w:t>
            </w:r>
          </w:p>
          <w:p w14:paraId="067A2A75" w14:textId="22C33053" w:rsidR="4B157C24" w:rsidRDefault="4B157C24" w:rsidP="472C802C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472C802C">
              <w:rPr>
                <w:rFonts w:ascii="Arial" w:hAnsi="Arial" w:cs="Arial"/>
                <w:sz w:val="18"/>
                <w:szCs w:val="18"/>
              </w:rPr>
              <w:t>3a. Member is ineligible for chosen plan</w:t>
            </w:r>
          </w:p>
          <w:p w14:paraId="567F9B24" w14:textId="3511CE8A" w:rsidR="4B157C24" w:rsidRDefault="4B157C24" w:rsidP="472C802C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472C802C">
              <w:rPr>
                <w:rFonts w:ascii="Arial" w:hAnsi="Arial" w:cs="Arial"/>
                <w:sz w:val="18"/>
                <w:szCs w:val="18"/>
              </w:rPr>
              <w:t>3b. Sponsor informs member they are ineligible for plan</w:t>
            </w:r>
          </w:p>
          <w:p w14:paraId="62EBF3C5" w14:textId="5986A326" w:rsidR="00F9300C" w:rsidRPr="00F9300C" w:rsidRDefault="4B157C24" w:rsidP="09574D53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9574D53">
              <w:rPr>
                <w:rFonts w:ascii="Arial" w:hAnsi="Arial" w:cs="Arial"/>
                <w:sz w:val="18"/>
                <w:szCs w:val="18"/>
              </w:rPr>
              <w:t>3c. Go to 1, sponsor asks if there is any other plan member would like to join</w:t>
            </w:r>
          </w:p>
        </w:tc>
      </w:tr>
      <w:tr w:rsidR="00061A4B" w:rsidRPr="00061A4B" w14:paraId="091050F1" w14:textId="77777777" w:rsidTr="20498D9B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882706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Conclusion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98A12B" w14:textId="07650BD2" w:rsidR="00061A4B" w:rsidRPr="00061A4B" w:rsidRDefault="3E3C8D06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9574D53">
              <w:rPr>
                <w:rFonts w:ascii="Arial" w:hAnsi="Arial" w:cs="Arial"/>
                <w:sz w:val="18"/>
                <w:szCs w:val="18"/>
              </w:rPr>
              <w:t>Member was able to request a plan from sponsor</w:t>
            </w:r>
          </w:p>
        </w:tc>
      </w:tr>
      <w:tr w:rsidR="00061A4B" w:rsidRPr="00061A4B" w14:paraId="220C3D9B" w14:textId="77777777" w:rsidTr="20498D9B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83FAD0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ostcondition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46DB82" w14:textId="56610BD0" w:rsidR="00061A4B" w:rsidRPr="00061A4B" w:rsidRDefault="58F16ED2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9574D53">
              <w:rPr>
                <w:rFonts w:ascii="Arial" w:hAnsi="Arial" w:cs="Arial"/>
                <w:sz w:val="18"/>
                <w:szCs w:val="18"/>
              </w:rPr>
              <w:t>Member has now joined a plan</w:t>
            </w:r>
          </w:p>
        </w:tc>
      </w:tr>
      <w:tr w:rsidR="00061A4B" w:rsidRPr="00061A4B" w14:paraId="55B56733" w14:textId="77777777" w:rsidTr="20498D9B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B99C39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Business Rule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97CC1D" w14:textId="0F144F69" w:rsidR="00061A4B" w:rsidRDefault="01A21FC7" w:rsidP="09574D53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9574D53">
              <w:rPr>
                <w:rFonts w:ascii="Arial" w:hAnsi="Arial" w:cs="Arial"/>
                <w:sz w:val="18"/>
                <w:szCs w:val="18"/>
              </w:rPr>
              <w:t>Members need to have created an account and joined a sponsor company</w:t>
            </w:r>
          </w:p>
          <w:p w14:paraId="110FFD37" w14:textId="77777777" w:rsidR="00F9300C" w:rsidRPr="00061A4B" w:rsidRDefault="00F9300C" w:rsidP="00F9300C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61A4B" w:rsidRPr="00061A4B" w14:paraId="530B5999" w14:textId="77777777" w:rsidTr="20498D9B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6C1975" w14:textId="77777777" w:rsidR="00061A4B" w:rsidRPr="00860477" w:rsidRDefault="00061A4B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mpl. Constraints  and </w:t>
            </w:r>
            <w:r w:rsidRPr="00860477">
              <w:rPr>
                <w:rFonts w:ascii="Arial" w:hAnsi="Arial" w:cs="Arial"/>
                <w:sz w:val="18"/>
                <w:szCs w:val="18"/>
              </w:rPr>
              <w:t>Specification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B699379" w14:textId="5B7E94FA" w:rsidR="00061A4B" w:rsidRPr="00061A4B" w:rsidRDefault="360AAD92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9574D53">
              <w:rPr>
                <w:rFonts w:ascii="Arial" w:hAnsi="Arial" w:cs="Arial"/>
                <w:sz w:val="18"/>
                <w:szCs w:val="18"/>
              </w:rPr>
              <w:t>Member has to be part of the database</w:t>
            </w:r>
          </w:p>
        </w:tc>
      </w:tr>
      <w:tr w:rsidR="00061A4B" w:rsidRPr="00061A4B" w14:paraId="68AD7553" w14:textId="77777777" w:rsidTr="20498D9B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0271BC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Assumption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E9F23F" w14:textId="194C0A08" w:rsidR="00061A4B" w:rsidRPr="00061A4B" w:rsidRDefault="30284950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9574D53">
              <w:rPr>
                <w:rFonts w:ascii="Arial" w:hAnsi="Arial" w:cs="Arial"/>
                <w:sz w:val="18"/>
                <w:szCs w:val="18"/>
              </w:rPr>
              <w:t>Members do not already have a plan or they want to be on another plan</w:t>
            </w:r>
          </w:p>
        </w:tc>
      </w:tr>
      <w:tr w:rsidR="00061A4B" w:rsidRPr="00061A4B" w14:paraId="45011333" w14:textId="77777777" w:rsidTr="20498D9B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586EDD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pen Issue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72F646" w14:textId="0766873B" w:rsidR="00061A4B" w:rsidRPr="00061A4B" w:rsidRDefault="01FDF514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20498D9B">
              <w:rPr>
                <w:rFonts w:ascii="Arial" w:hAnsi="Arial" w:cs="Arial"/>
                <w:sz w:val="18"/>
                <w:szCs w:val="18"/>
              </w:rPr>
              <w:t>None</w:t>
            </w:r>
          </w:p>
        </w:tc>
      </w:tr>
    </w:tbl>
    <w:p w14:paraId="08CE6F91" w14:textId="77777777" w:rsidR="00061A4B" w:rsidRDefault="00061A4B"/>
    <w:p w14:paraId="61CDCEAD" w14:textId="77777777" w:rsidR="00EA4220" w:rsidRDefault="00EA4220"/>
    <w:p w14:paraId="6BB9E253" w14:textId="77777777" w:rsidR="0031798F" w:rsidRDefault="0031798F" w:rsidP="00F9300C"/>
    <w:sectPr w:rsidR="0031798F" w:rsidSect="00061A4B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DE523C" w14:textId="77777777" w:rsidR="00512178" w:rsidRDefault="00512178" w:rsidP="00061A4B">
      <w:pPr>
        <w:spacing w:after="0" w:line="240" w:lineRule="auto"/>
      </w:pPr>
      <w:r>
        <w:separator/>
      </w:r>
    </w:p>
  </w:endnote>
  <w:endnote w:type="continuationSeparator" w:id="0">
    <w:p w14:paraId="52E56223" w14:textId="77777777" w:rsidR="00512178" w:rsidRDefault="00512178" w:rsidP="00061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47A01" w14:textId="77777777" w:rsidR="00512178" w:rsidRDefault="00512178" w:rsidP="00061A4B">
      <w:pPr>
        <w:spacing w:after="0" w:line="240" w:lineRule="auto"/>
      </w:pPr>
      <w:r>
        <w:separator/>
      </w:r>
    </w:p>
  </w:footnote>
  <w:footnote w:type="continuationSeparator" w:id="0">
    <w:p w14:paraId="5043CB0F" w14:textId="77777777" w:rsidR="00512178" w:rsidRDefault="00512178" w:rsidP="00061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3BF55" w14:textId="77777777" w:rsidR="00061A4B" w:rsidRDefault="00061A4B">
    <w:pPr>
      <w:pStyle w:val="Header"/>
    </w:pPr>
    <w:r>
      <w:rPr>
        <w:rFonts w:ascii="Arial" w:hAnsi="Arial" w:cs="Arial"/>
        <w:b/>
        <w:sz w:val="18"/>
      </w:rPr>
      <w:t>Author:                                                                                                                         Date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95D56"/>
    <w:multiLevelType w:val="hybridMultilevel"/>
    <w:tmpl w:val="E9A606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B21EBC"/>
    <w:multiLevelType w:val="hybridMultilevel"/>
    <w:tmpl w:val="FFFFFFFF"/>
    <w:lvl w:ilvl="0" w:tplc="77042EC8">
      <w:start w:val="1"/>
      <w:numFmt w:val="decimal"/>
      <w:lvlText w:val="%1."/>
      <w:lvlJc w:val="left"/>
      <w:pPr>
        <w:ind w:left="720" w:hanging="360"/>
      </w:pPr>
    </w:lvl>
    <w:lvl w:ilvl="1" w:tplc="27B49C00">
      <w:start w:val="1"/>
      <w:numFmt w:val="lowerLetter"/>
      <w:lvlText w:val="%2."/>
      <w:lvlJc w:val="left"/>
      <w:pPr>
        <w:ind w:left="1440" w:hanging="360"/>
      </w:pPr>
    </w:lvl>
    <w:lvl w:ilvl="2" w:tplc="1898E86E">
      <w:start w:val="1"/>
      <w:numFmt w:val="lowerRoman"/>
      <w:lvlText w:val="%3."/>
      <w:lvlJc w:val="right"/>
      <w:pPr>
        <w:ind w:left="2160" w:hanging="180"/>
      </w:pPr>
    </w:lvl>
    <w:lvl w:ilvl="3" w:tplc="485EB884">
      <w:start w:val="1"/>
      <w:numFmt w:val="decimal"/>
      <w:lvlText w:val="%4."/>
      <w:lvlJc w:val="left"/>
      <w:pPr>
        <w:ind w:left="2880" w:hanging="360"/>
      </w:pPr>
    </w:lvl>
    <w:lvl w:ilvl="4" w:tplc="4D16D63C">
      <w:start w:val="1"/>
      <w:numFmt w:val="lowerLetter"/>
      <w:lvlText w:val="%5."/>
      <w:lvlJc w:val="left"/>
      <w:pPr>
        <w:ind w:left="3600" w:hanging="360"/>
      </w:pPr>
    </w:lvl>
    <w:lvl w:ilvl="5" w:tplc="38B49F2C">
      <w:start w:val="1"/>
      <w:numFmt w:val="lowerRoman"/>
      <w:lvlText w:val="%6."/>
      <w:lvlJc w:val="right"/>
      <w:pPr>
        <w:ind w:left="4320" w:hanging="180"/>
      </w:pPr>
    </w:lvl>
    <w:lvl w:ilvl="6" w:tplc="CB5AD650">
      <w:start w:val="1"/>
      <w:numFmt w:val="decimal"/>
      <w:lvlText w:val="%7."/>
      <w:lvlJc w:val="left"/>
      <w:pPr>
        <w:ind w:left="5040" w:hanging="360"/>
      </w:pPr>
    </w:lvl>
    <w:lvl w:ilvl="7" w:tplc="3E28DF14">
      <w:start w:val="1"/>
      <w:numFmt w:val="lowerLetter"/>
      <w:lvlText w:val="%8."/>
      <w:lvlJc w:val="left"/>
      <w:pPr>
        <w:ind w:left="5760" w:hanging="360"/>
      </w:pPr>
    </w:lvl>
    <w:lvl w:ilvl="8" w:tplc="83DC1C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F928D5"/>
    <w:multiLevelType w:val="hybridMultilevel"/>
    <w:tmpl w:val="FFFFFFFF"/>
    <w:lvl w:ilvl="0" w:tplc="CD6A0E10">
      <w:start w:val="1"/>
      <w:numFmt w:val="decimal"/>
      <w:lvlText w:val="%1."/>
      <w:lvlJc w:val="left"/>
      <w:pPr>
        <w:ind w:left="720" w:hanging="360"/>
      </w:pPr>
    </w:lvl>
    <w:lvl w:ilvl="1" w:tplc="E3222748">
      <w:start w:val="1"/>
      <w:numFmt w:val="lowerLetter"/>
      <w:lvlText w:val="%2."/>
      <w:lvlJc w:val="left"/>
      <w:pPr>
        <w:ind w:left="1440" w:hanging="360"/>
      </w:pPr>
    </w:lvl>
    <w:lvl w:ilvl="2" w:tplc="5C7A47D8">
      <w:start w:val="1"/>
      <w:numFmt w:val="lowerRoman"/>
      <w:lvlText w:val="%3."/>
      <w:lvlJc w:val="right"/>
      <w:pPr>
        <w:ind w:left="2160" w:hanging="180"/>
      </w:pPr>
    </w:lvl>
    <w:lvl w:ilvl="3" w:tplc="BEC059AA">
      <w:start w:val="1"/>
      <w:numFmt w:val="decimal"/>
      <w:lvlText w:val="%4."/>
      <w:lvlJc w:val="left"/>
      <w:pPr>
        <w:ind w:left="2880" w:hanging="360"/>
      </w:pPr>
    </w:lvl>
    <w:lvl w:ilvl="4" w:tplc="5836665A">
      <w:start w:val="1"/>
      <w:numFmt w:val="lowerLetter"/>
      <w:lvlText w:val="%5."/>
      <w:lvlJc w:val="left"/>
      <w:pPr>
        <w:ind w:left="3600" w:hanging="360"/>
      </w:pPr>
    </w:lvl>
    <w:lvl w:ilvl="5" w:tplc="1F8470F8">
      <w:start w:val="1"/>
      <w:numFmt w:val="lowerRoman"/>
      <w:lvlText w:val="%6."/>
      <w:lvlJc w:val="right"/>
      <w:pPr>
        <w:ind w:left="4320" w:hanging="180"/>
      </w:pPr>
    </w:lvl>
    <w:lvl w:ilvl="6" w:tplc="7548DC20">
      <w:start w:val="1"/>
      <w:numFmt w:val="decimal"/>
      <w:lvlText w:val="%7."/>
      <w:lvlJc w:val="left"/>
      <w:pPr>
        <w:ind w:left="5040" w:hanging="360"/>
      </w:pPr>
    </w:lvl>
    <w:lvl w:ilvl="7" w:tplc="5A4CAB22">
      <w:start w:val="1"/>
      <w:numFmt w:val="lowerLetter"/>
      <w:lvlText w:val="%8."/>
      <w:lvlJc w:val="left"/>
      <w:pPr>
        <w:ind w:left="5760" w:hanging="360"/>
      </w:pPr>
    </w:lvl>
    <w:lvl w:ilvl="8" w:tplc="E518688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B23D66"/>
    <w:multiLevelType w:val="hybridMultilevel"/>
    <w:tmpl w:val="FFFFFFFF"/>
    <w:lvl w:ilvl="0" w:tplc="05F04C98">
      <w:start w:val="1"/>
      <w:numFmt w:val="decimal"/>
      <w:lvlText w:val="%1."/>
      <w:lvlJc w:val="left"/>
      <w:pPr>
        <w:ind w:left="720" w:hanging="360"/>
      </w:pPr>
    </w:lvl>
    <w:lvl w:ilvl="1" w:tplc="EEA832AA">
      <w:start w:val="1"/>
      <w:numFmt w:val="lowerLetter"/>
      <w:lvlText w:val="%2."/>
      <w:lvlJc w:val="left"/>
      <w:pPr>
        <w:ind w:left="1440" w:hanging="360"/>
      </w:pPr>
    </w:lvl>
    <w:lvl w:ilvl="2" w:tplc="1E46CCC2">
      <w:start w:val="1"/>
      <w:numFmt w:val="lowerRoman"/>
      <w:lvlText w:val="%3."/>
      <w:lvlJc w:val="right"/>
      <w:pPr>
        <w:ind w:left="2160" w:hanging="180"/>
      </w:pPr>
    </w:lvl>
    <w:lvl w:ilvl="3" w:tplc="AB1CEAFC">
      <w:start w:val="1"/>
      <w:numFmt w:val="decimal"/>
      <w:lvlText w:val="%4."/>
      <w:lvlJc w:val="left"/>
      <w:pPr>
        <w:ind w:left="2880" w:hanging="360"/>
      </w:pPr>
    </w:lvl>
    <w:lvl w:ilvl="4" w:tplc="88581688">
      <w:start w:val="1"/>
      <w:numFmt w:val="lowerLetter"/>
      <w:lvlText w:val="%5."/>
      <w:lvlJc w:val="left"/>
      <w:pPr>
        <w:ind w:left="3600" w:hanging="360"/>
      </w:pPr>
    </w:lvl>
    <w:lvl w:ilvl="5" w:tplc="E4C86094">
      <w:start w:val="1"/>
      <w:numFmt w:val="lowerRoman"/>
      <w:lvlText w:val="%6."/>
      <w:lvlJc w:val="right"/>
      <w:pPr>
        <w:ind w:left="4320" w:hanging="180"/>
      </w:pPr>
    </w:lvl>
    <w:lvl w:ilvl="6" w:tplc="669AACBC">
      <w:start w:val="1"/>
      <w:numFmt w:val="decimal"/>
      <w:lvlText w:val="%7."/>
      <w:lvlJc w:val="left"/>
      <w:pPr>
        <w:ind w:left="5040" w:hanging="360"/>
      </w:pPr>
    </w:lvl>
    <w:lvl w:ilvl="7" w:tplc="391E9C76">
      <w:start w:val="1"/>
      <w:numFmt w:val="lowerLetter"/>
      <w:lvlText w:val="%8."/>
      <w:lvlJc w:val="left"/>
      <w:pPr>
        <w:ind w:left="5760" w:hanging="360"/>
      </w:pPr>
    </w:lvl>
    <w:lvl w:ilvl="8" w:tplc="EE8E87A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8DDEDC"/>
    <w:multiLevelType w:val="hybridMultilevel"/>
    <w:tmpl w:val="FFFFFFFF"/>
    <w:lvl w:ilvl="0" w:tplc="631218BE">
      <w:start w:val="1"/>
      <w:numFmt w:val="decimal"/>
      <w:lvlText w:val="%1."/>
      <w:lvlJc w:val="left"/>
      <w:pPr>
        <w:ind w:left="720" w:hanging="360"/>
      </w:pPr>
    </w:lvl>
    <w:lvl w:ilvl="1" w:tplc="7F1849F4">
      <w:start w:val="1"/>
      <w:numFmt w:val="lowerLetter"/>
      <w:lvlText w:val="%2."/>
      <w:lvlJc w:val="left"/>
      <w:pPr>
        <w:ind w:left="1440" w:hanging="360"/>
      </w:pPr>
    </w:lvl>
    <w:lvl w:ilvl="2" w:tplc="8750ACFA">
      <w:start w:val="1"/>
      <w:numFmt w:val="lowerRoman"/>
      <w:lvlText w:val="%3."/>
      <w:lvlJc w:val="right"/>
      <w:pPr>
        <w:ind w:left="2160" w:hanging="180"/>
      </w:pPr>
    </w:lvl>
    <w:lvl w:ilvl="3" w:tplc="A7F02DAC">
      <w:start w:val="1"/>
      <w:numFmt w:val="decimal"/>
      <w:lvlText w:val="%4."/>
      <w:lvlJc w:val="left"/>
      <w:pPr>
        <w:ind w:left="2880" w:hanging="360"/>
      </w:pPr>
    </w:lvl>
    <w:lvl w:ilvl="4" w:tplc="78E448C6">
      <w:start w:val="1"/>
      <w:numFmt w:val="lowerLetter"/>
      <w:lvlText w:val="%5."/>
      <w:lvlJc w:val="left"/>
      <w:pPr>
        <w:ind w:left="3600" w:hanging="360"/>
      </w:pPr>
    </w:lvl>
    <w:lvl w:ilvl="5" w:tplc="46EE971C">
      <w:start w:val="1"/>
      <w:numFmt w:val="lowerRoman"/>
      <w:lvlText w:val="%6."/>
      <w:lvlJc w:val="right"/>
      <w:pPr>
        <w:ind w:left="4320" w:hanging="180"/>
      </w:pPr>
    </w:lvl>
    <w:lvl w:ilvl="6" w:tplc="AAA27DE0">
      <w:start w:val="1"/>
      <w:numFmt w:val="decimal"/>
      <w:lvlText w:val="%7."/>
      <w:lvlJc w:val="left"/>
      <w:pPr>
        <w:ind w:left="5040" w:hanging="360"/>
      </w:pPr>
    </w:lvl>
    <w:lvl w:ilvl="7" w:tplc="5916F664">
      <w:start w:val="1"/>
      <w:numFmt w:val="lowerLetter"/>
      <w:lvlText w:val="%8."/>
      <w:lvlJc w:val="left"/>
      <w:pPr>
        <w:ind w:left="5760" w:hanging="360"/>
      </w:pPr>
    </w:lvl>
    <w:lvl w:ilvl="8" w:tplc="EB5606B2">
      <w:start w:val="1"/>
      <w:numFmt w:val="lowerRoman"/>
      <w:lvlText w:val="%9."/>
      <w:lvlJc w:val="right"/>
      <w:pPr>
        <w:ind w:left="6480" w:hanging="180"/>
      </w:pPr>
    </w:lvl>
  </w:abstractNum>
  <w:num w:numId="1" w16cid:durableId="518811337">
    <w:abstractNumId w:val="1"/>
  </w:num>
  <w:num w:numId="2" w16cid:durableId="2028168463">
    <w:abstractNumId w:val="4"/>
  </w:num>
  <w:num w:numId="3" w16cid:durableId="1909876782">
    <w:abstractNumId w:val="3"/>
  </w:num>
  <w:num w:numId="4" w16cid:durableId="2135055126">
    <w:abstractNumId w:val="2"/>
  </w:num>
  <w:num w:numId="5" w16cid:durableId="1011950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0tLQwNTcyNjExMTJT0lEKTi0uzszPAykwqgUAMrNBlSwAAAA="/>
  </w:docVars>
  <w:rsids>
    <w:rsidRoot w:val="00061A4B"/>
    <w:rsid w:val="00046DE3"/>
    <w:rsid w:val="00061A4B"/>
    <w:rsid w:val="00190514"/>
    <w:rsid w:val="0020187C"/>
    <w:rsid w:val="0024467C"/>
    <w:rsid w:val="0031798F"/>
    <w:rsid w:val="003246DF"/>
    <w:rsid w:val="00377D73"/>
    <w:rsid w:val="003B0997"/>
    <w:rsid w:val="00512178"/>
    <w:rsid w:val="005AF1F5"/>
    <w:rsid w:val="007B3C1F"/>
    <w:rsid w:val="00AE7B95"/>
    <w:rsid w:val="00B64F64"/>
    <w:rsid w:val="00C120E7"/>
    <w:rsid w:val="00E01A4E"/>
    <w:rsid w:val="00EA4220"/>
    <w:rsid w:val="00F9300C"/>
    <w:rsid w:val="01A21FC7"/>
    <w:rsid w:val="01FDF514"/>
    <w:rsid w:val="068E32B1"/>
    <w:rsid w:val="09574D53"/>
    <w:rsid w:val="0CCFC7D2"/>
    <w:rsid w:val="0D5CC693"/>
    <w:rsid w:val="101C12E9"/>
    <w:rsid w:val="10EEBFF9"/>
    <w:rsid w:val="133FD510"/>
    <w:rsid w:val="168B546D"/>
    <w:rsid w:val="16CCA2F2"/>
    <w:rsid w:val="19477FA1"/>
    <w:rsid w:val="1E879BD0"/>
    <w:rsid w:val="201D0F76"/>
    <w:rsid w:val="20498D9B"/>
    <w:rsid w:val="22A8A1AA"/>
    <w:rsid w:val="26CB8C6E"/>
    <w:rsid w:val="30284950"/>
    <w:rsid w:val="3068DBFC"/>
    <w:rsid w:val="3170A2D6"/>
    <w:rsid w:val="360AAD92"/>
    <w:rsid w:val="3CE14EC6"/>
    <w:rsid w:val="3E35FD81"/>
    <w:rsid w:val="3E3C8D06"/>
    <w:rsid w:val="3E71A267"/>
    <w:rsid w:val="3FC7E81E"/>
    <w:rsid w:val="409BAEED"/>
    <w:rsid w:val="43AF83D4"/>
    <w:rsid w:val="472C802C"/>
    <w:rsid w:val="490B1D98"/>
    <w:rsid w:val="4B157C24"/>
    <w:rsid w:val="4CCE5033"/>
    <w:rsid w:val="4D5F0370"/>
    <w:rsid w:val="4DF48EBF"/>
    <w:rsid w:val="4EA49FEF"/>
    <w:rsid w:val="50C28C42"/>
    <w:rsid w:val="54280C06"/>
    <w:rsid w:val="548CB6C4"/>
    <w:rsid w:val="5649724F"/>
    <w:rsid w:val="56D423B7"/>
    <w:rsid w:val="57F10B53"/>
    <w:rsid w:val="58F16ED2"/>
    <w:rsid w:val="5C398635"/>
    <w:rsid w:val="5D05B4BF"/>
    <w:rsid w:val="5D5B4F0D"/>
    <w:rsid w:val="5E47247A"/>
    <w:rsid w:val="680C87D3"/>
    <w:rsid w:val="68EBAF77"/>
    <w:rsid w:val="6DEEEC15"/>
    <w:rsid w:val="6E6535CA"/>
    <w:rsid w:val="771F7362"/>
    <w:rsid w:val="7E505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B1E55"/>
  <w15:docId w15:val="{FF93FC4A-3D8A-4EDC-894C-B11C7E611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A4B"/>
  </w:style>
  <w:style w:type="paragraph" w:styleId="Heading1">
    <w:name w:val="heading 1"/>
    <w:basedOn w:val="Normal"/>
    <w:next w:val="Normal"/>
    <w:link w:val="Heading1Char"/>
    <w:qFormat/>
    <w:rsid w:val="00061A4B"/>
    <w:pPr>
      <w:keepNext/>
      <w:spacing w:before="240" w:after="60" w:line="240" w:lineRule="auto"/>
      <w:outlineLvl w:val="0"/>
    </w:pPr>
    <w:rPr>
      <w:rFonts w:ascii="Arial" w:eastAsia="Times New Roman" w:hAnsi="Arial" w:cs="Times New Roman"/>
      <w:b/>
      <w:kern w:val="28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61A4B"/>
    <w:rPr>
      <w:rFonts w:ascii="Arial" w:eastAsia="Times New Roman" w:hAnsi="Arial" w:cs="Times New Roman"/>
      <w:b/>
      <w:kern w:val="28"/>
      <w:sz w:val="28"/>
      <w:szCs w:val="20"/>
    </w:rPr>
  </w:style>
  <w:style w:type="paragraph" w:customStyle="1" w:styleId="SQLCode">
    <w:name w:val="SQL Code"/>
    <w:basedOn w:val="Normal"/>
    <w:rsid w:val="00061A4B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61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1A4B"/>
  </w:style>
  <w:style w:type="paragraph" w:styleId="Footer">
    <w:name w:val="footer"/>
    <w:basedOn w:val="Normal"/>
    <w:link w:val="FooterChar"/>
    <w:uiPriority w:val="99"/>
    <w:unhideWhenUsed/>
    <w:rsid w:val="00061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A4B"/>
  </w:style>
  <w:style w:type="paragraph" w:styleId="NormalWeb">
    <w:name w:val="Normal (Web)"/>
    <w:basedOn w:val="Normal"/>
    <w:uiPriority w:val="99"/>
    <w:unhideWhenUsed/>
    <w:rsid w:val="00061A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64F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3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1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6ee66ea-f53c-482e-8f8b-fa79ac38c1b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3AC8F5D9752C40854C7E98C6898BA5" ma:contentTypeVersion="12" ma:contentTypeDescription="Create a new document." ma:contentTypeScope="" ma:versionID="b9e0829086a2d0aa2eaef0072b9fb54b">
  <xsd:schema xmlns:xsd="http://www.w3.org/2001/XMLSchema" xmlns:xs="http://www.w3.org/2001/XMLSchema" xmlns:p="http://schemas.microsoft.com/office/2006/metadata/properties" xmlns:ns2="c6ee66ea-f53c-482e-8f8b-fa79ac38c1bf" xmlns:ns3="8c23174d-92b9-41d5-b20f-ed26a9cfc881" targetNamespace="http://schemas.microsoft.com/office/2006/metadata/properties" ma:root="true" ma:fieldsID="e045f233a95001184a7d9617a73dd38f" ns2:_="" ns3:_="">
    <xsd:import namespace="c6ee66ea-f53c-482e-8f8b-fa79ac38c1bf"/>
    <xsd:import namespace="8c23174d-92b9-41d5-b20f-ed26a9cfc8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ee66ea-f53c-482e-8f8b-fa79ac38c1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9e90a8-b24c-4be7-8760-a88b2cd47e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3174d-92b9-41d5-b20f-ed26a9cfc88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5FF501-B8DB-4906-9A60-9C84D361B182}">
  <ds:schemaRefs>
    <ds:schemaRef ds:uri="http://schemas.microsoft.com/office/2006/metadata/properties"/>
    <ds:schemaRef ds:uri="http://schemas.microsoft.com/office/infopath/2007/PartnerControls"/>
    <ds:schemaRef ds:uri="c6ee66ea-f53c-482e-8f8b-fa79ac38c1bf"/>
  </ds:schemaRefs>
</ds:datastoreItem>
</file>

<file path=customXml/itemProps2.xml><?xml version="1.0" encoding="utf-8"?>
<ds:datastoreItem xmlns:ds="http://schemas.openxmlformats.org/officeDocument/2006/customXml" ds:itemID="{8C85FF6B-F6FD-48C5-BF22-C8D6E3E87E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239507-85B7-48D6-9259-34A9FDBA395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4</Words>
  <Characters>1396</Characters>
  <Application>Microsoft Office Word</Application>
  <DocSecurity>0</DocSecurity>
  <Lines>11</Lines>
  <Paragraphs>3</Paragraphs>
  <ScaleCrop>false</ScaleCrop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gana, Alejandra J</dc:creator>
  <cp:lastModifiedBy>Zhou, Noah</cp:lastModifiedBy>
  <cp:revision>11</cp:revision>
  <dcterms:created xsi:type="dcterms:W3CDTF">2022-12-06T22:50:00Z</dcterms:created>
  <dcterms:modified xsi:type="dcterms:W3CDTF">2022-12-06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3AC8F5D9752C40854C7E98C6898BA5</vt:lpwstr>
  </property>
  <property fmtid="{D5CDD505-2E9C-101B-9397-08002B2CF9AE}" pid="3" name="Order">
    <vt:r8>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MediaServiceImageTags">
    <vt:lpwstr/>
  </property>
  <property fmtid="{D5CDD505-2E9C-101B-9397-08002B2CF9AE}" pid="13" name="MSIP_Label_4044bd30-2ed7-4c9d-9d12-46200872a97b_Enabled">
    <vt:lpwstr>true</vt:lpwstr>
  </property>
  <property fmtid="{D5CDD505-2E9C-101B-9397-08002B2CF9AE}" pid="14" name="MSIP_Label_4044bd30-2ed7-4c9d-9d12-46200872a97b_SetDate">
    <vt:lpwstr>2022-12-06T22:50:05Z</vt:lpwstr>
  </property>
  <property fmtid="{D5CDD505-2E9C-101B-9397-08002B2CF9AE}" pid="15" name="MSIP_Label_4044bd30-2ed7-4c9d-9d12-46200872a97b_Method">
    <vt:lpwstr>Standard</vt:lpwstr>
  </property>
  <property fmtid="{D5CDD505-2E9C-101B-9397-08002B2CF9AE}" pid="16" name="MSIP_Label_4044bd30-2ed7-4c9d-9d12-46200872a97b_Name">
    <vt:lpwstr>defa4170-0d19-0005-0004-bc88714345d2</vt:lpwstr>
  </property>
  <property fmtid="{D5CDD505-2E9C-101B-9397-08002B2CF9AE}" pid="17" name="MSIP_Label_4044bd30-2ed7-4c9d-9d12-46200872a97b_SiteId">
    <vt:lpwstr>4130bd39-7c53-419c-b1e5-8758d6d63f21</vt:lpwstr>
  </property>
  <property fmtid="{D5CDD505-2E9C-101B-9397-08002B2CF9AE}" pid="18" name="MSIP_Label_4044bd30-2ed7-4c9d-9d12-46200872a97b_ActionId">
    <vt:lpwstr>30b4a074-d7ab-4114-a0cb-62b9604296dd</vt:lpwstr>
  </property>
  <property fmtid="{D5CDD505-2E9C-101B-9397-08002B2CF9AE}" pid="19" name="MSIP_Label_4044bd30-2ed7-4c9d-9d12-46200872a97b_ContentBits">
    <vt:lpwstr>0</vt:lpwstr>
  </property>
</Properties>
</file>